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E7C4" w14:textId="38806451" w:rsidR="000049DB" w:rsidRPr="0003136D" w:rsidRDefault="0003136D" w:rsidP="000049DB">
      <w:pPr>
        <w:pStyle w:val="Titolo"/>
        <w:jc w:val="center"/>
        <w:rPr>
          <w:rFonts w:ascii="Roboto" w:hAnsi="Roboto" w:cs="Times New Roman"/>
          <w:b/>
          <w:bCs/>
          <w:i/>
          <w:iCs/>
          <w:color w:val="061A2D"/>
          <w:sz w:val="72"/>
          <w:szCs w:val="72"/>
        </w:rPr>
      </w:pPr>
      <w:proofErr w:type="spellStart"/>
      <w:r w:rsidRPr="0003136D">
        <w:rPr>
          <w:rFonts w:ascii="Roboto" w:hAnsi="Roboto" w:cs="Times New Roman"/>
          <w:b/>
          <w:bCs/>
          <w:i/>
          <w:iCs/>
          <w:color w:val="061A2D"/>
          <w:sz w:val="72"/>
          <w:szCs w:val="72"/>
        </w:rPr>
        <w:t>Sit</w:t>
      </w:r>
      <w:r w:rsidRPr="0003136D">
        <w:rPr>
          <w:rFonts w:ascii="Roboto" w:hAnsi="Roboto" w:cs="Times New Roman"/>
          <w:b/>
          <w:bCs/>
          <w:i/>
          <w:iCs/>
          <w:color w:val="4CA1D8"/>
          <w:sz w:val="72"/>
          <w:szCs w:val="72"/>
        </w:rPr>
        <w:t>&amp;</w:t>
      </w:r>
      <w:r w:rsidRPr="0003136D">
        <w:rPr>
          <w:rFonts w:ascii="Roboto" w:hAnsi="Roboto" w:cs="Times New Roman"/>
          <w:b/>
          <w:bCs/>
          <w:i/>
          <w:iCs/>
          <w:color w:val="061A2D"/>
          <w:sz w:val="72"/>
          <w:szCs w:val="72"/>
        </w:rPr>
        <w:t>Play</w:t>
      </w:r>
      <w:proofErr w:type="spellEnd"/>
    </w:p>
    <w:p w14:paraId="309540C8" w14:textId="68E30BD3" w:rsidR="0003136D" w:rsidRDefault="0003136D" w:rsidP="000049DB">
      <w:pPr>
        <w:pStyle w:val="Titolo"/>
        <w:jc w:val="center"/>
        <w:rPr>
          <w:rFonts w:ascii="Roboto" w:hAnsi="Roboto" w:cs="Times New Roman"/>
          <w:color w:val="061A2D"/>
          <w:sz w:val="48"/>
          <w:szCs w:val="48"/>
        </w:rPr>
      </w:pPr>
    </w:p>
    <w:p w14:paraId="69498F51" w14:textId="17DD0C09" w:rsidR="0003136D" w:rsidRDefault="002D0F42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  <w:r w:rsidRPr="00522DE1">
        <w:rPr>
          <w:rFonts w:asciiTheme="minorHAnsi" w:hAnsiTheme="minorHAnsi" w:cstheme="minorHAnsi"/>
          <w:sz w:val="48"/>
          <w:szCs w:val="48"/>
          <w:lang w:val="en-US"/>
        </w:rPr>
        <w:t>Software Requirement Specification</w:t>
      </w:r>
    </w:p>
    <w:p w14:paraId="16238645" w14:textId="77777777" w:rsidR="00522DE1" w:rsidRPr="00522DE1" w:rsidRDefault="00522DE1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</w:p>
    <w:p w14:paraId="26992D34" w14:textId="0F3359D6" w:rsidR="000049DB" w:rsidRPr="00522DE1" w:rsidRDefault="0003136D" w:rsidP="000049DB">
      <w:pPr>
        <w:pStyle w:val="Titolo1"/>
        <w:rPr>
          <w:rFonts w:asciiTheme="minorHAnsi" w:hAnsiTheme="minorHAnsi" w:cs="Times New Roman"/>
          <w:lang w:val="en-US"/>
        </w:rPr>
      </w:pPr>
      <w:r w:rsidRPr="00522DE1">
        <w:rPr>
          <w:rFonts w:asciiTheme="minorHAnsi" w:hAnsiTheme="minorHAnsi" w:cs="Times New Roman"/>
          <w:lang w:val="en-US"/>
        </w:rPr>
        <w:t>Aim of the document</w:t>
      </w:r>
    </w:p>
    <w:p w14:paraId="60CA1F5D" w14:textId="0736C776" w:rsidR="009477A0" w:rsidRDefault="0003136D">
      <w:pPr>
        <w:rPr>
          <w:sz w:val="28"/>
          <w:szCs w:val="28"/>
          <w:lang w:val="en-US"/>
        </w:rPr>
      </w:pPr>
      <w:r w:rsidRPr="0003136D">
        <w:rPr>
          <w:sz w:val="28"/>
          <w:szCs w:val="28"/>
          <w:lang w:val="en-US"/>
        </w:rPr>
        <w:t>Th</w:t>
      </w:r>
      <w:r w:rsidR="00D74F52">
        <w:rPr>
          <w:sz w:val="28"/>
          <w:szCs w:val="28"/>
          <w:lang w:val="en-US"/>
        </w:rPr>
        <w:t>is document aim</w:t>
      </w:r>
      <w:r>
        <w:rPr>
          <w:sz w:val="28"/>
          <w:szCs w:val="28"/>
          <w:lang w:val="en-US"/>
        </w:rPr>
        <w:t xml:space="preserve">s to </w:t>
      </w:r>
      <w:r w:rsidR="00366472">
        <w:rPr>
          <w:sz w:val="28"/>
          <w:szCs w:val="28"/>
          <w:lang w:val="en-US"/>
        </w:rPr>
        <w:t>provide an overview of</w:t>
      </w:r>
      <w:r>
        <w:rPr>
          <w:sz w:val="28"/>
          <w:szCs w:val="28"/>
          <w:lang w:val="en-US"/>
        </w:rPr>
        <w:t xml:space="preserve"> the system </w:t>
      </w: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, </w:t>
      </w:r>
      <w:r w:rsidR="00366472">
        <w:rPr>
          <w:sz w:val="28"/>
          <w:szCs w:val="28"/>
          <w:lang w:val="en-US"/>
        </w:rPr>
        <w:t>describing the features it offers to users and underlining the peculiar characteristics that distinguish it from other similar systems.</w:t>
      </w:r>
    </w:p>
    <w:p w14:paraId="0D166154" w14:textId="06C62377" w:rsidR="00366472" w:rsidRPr="0003136D" w:rsidRDefault="00366472" w:rsidP="00366472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Overview</w:t>
      </w:r>
    </w:p>
    <w:p w14:paraId="542E17C5" w14:textId="3EBB62B1" w:rsidR="00366472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’s main purpose is to allow the organization of amateur card games and tournaments. Users can organize them </w:t>
      </w:r>
      <w:r w:rsidR="00D74F52">
        <w:rPr>
          <w:sz w:val="28"/>
          <w:szCs w:val="28"/>
          <w:lang w:val="en-US"/>
        </w:rPr>
        <w:t xml:space="preserve">by </w:t>
      </w:r>
      <w:r>
        <w:rPr>
          <w:sz w:val="28"/>
          <w:szCs w:val="28"/>
          <w:lang w:val="en-US"/>
        </w:rPr>
        <w:t>selecting a place and a date, specifying the type of card game that will be played; other users can decide to join games or tournaments, booking a seat at the specific tournament or table. When a tournament is created, the organizer can request sponsorship for it</w:t>
      </w:r>
      <w:r w:rsidR="00D74F52">
        <w:rPr>
          <w:sz w:val="28"/>
          <w:szCs w:val="28"/>
          <w:lang w:val="en-US"/>
        </w:rPr>
        <w:t xml:space="preserve">; </w:t>
      </w:r>
      <w:r>
        <w:rPr>
          <w:sz w:val="28"/>
          <w:szCs w:val="28"/>
          <w:lang w:val="en-US"/>
        </w:rPr>
        <w:t>then a user with a businessman account can decide to sponsor the tournament with one of his business activities.</w:t>
      </w:r>
    </w:p>
    <w:p w14:paraId="6974955E" w14:textId="48B75B8E" w:rsidR="00580571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</w:t>
      </w:r>
      <w:proofErr w:type="gramStart"/>
      <w:r w:rsidRPr="00580571">
        <w:rPr>
          <w:i/>
          <w:iCs/>
          <w:sz w:val="28"/>
          <w:szCs w:val="28"/>
          <w:lang w:val="en-US"/>
        </w:rPr>
        <w:t>Play</w:t>
      </w:r>
      <w:proofErr w:type="spellEnd"/>
      <w:proofErr w:type="gram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so provides a notification system that makes the life of the user</w:t>
      </w:r>
      <w:r w:rsidR="00D74F52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simpler,</w:t>
      </w:r>
      <w:r w:rsidR="00D74F52">
        <w:rPr>
          <w:sz w:val="28"/>
          <w:szCs w:val="28"/>
          <w:lang w:val="en-US"/>
        </w:rPr>
        <w:t xml:space="preserve"> by helping </w:t>
      </w:r>
      <w:r w:rsidR="00522DE1">
        <w:rPr>
          <w:sz w:val="28"/>
          <w:szCs w:val="28"/>
          <w:lang w:val="en-US"/>
        </w:rPr>
        <w:t xml:space="preserve">them </w:t>
      </w:r>
      <w:r w:rsidR="00D74F52">
        <w:rPr>
          <w:sz w:val="28"/>
          <w:szCs w:val="28"/>
          <w:lang w:val="en-US"/>
        </w:rPr>
        <w:t>stay up to date on changes.</w:t>
      </w:r>
      <w:r>
        <w:rPr>
          <w:sz w:val="28"/>
          <w:szCs w:val="28"/>
          <w:lang w:val="en-US"/>
        </w:rPr>
        <w:t xml:space="preserve"> </w:t>
      </w:r>
    </w:p>
    <w:p w14:paraId="2E167B37" w14:textId="4BC61EF1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Environment</w:t>
      </w:r>
    </w:p>
    <w:p w14:paraId="5EFFAECF" w14:textId="220D296B" w:rsidR="00522DE1" w:rsidRDefault="00522DE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o us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, a Windows operating system is required (Windows 10 is recommended). An internet connection is also required for the use of maps, necessary to perform a lot of action. For the web version of the application, a web browser that supports HTML5 is required; the use of Chrome, version 88 or later, is recommended. </w:t>
      </w:r>
    </w:p>
    <w:p w14:paraId="314C6C0B" w14:textId="427B453F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Related systems</w:t>
      </w:r>
    </w:p>
    <w:p w14:paraId="6DFAB247" w14:textId="5875D7A9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can be compared to other systems like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and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. </w:t>
      </w:r>
    </w:p>
    <w:p w14:paraId="3BDF5306" w14:textId="7E49EC21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lastRenderedPageBreak/>
        <w:t>Leverade</w:t>
      </w:r>
      <w:proofErr w:type="spellEnd"/>
      <w:r>
        <w:rPr>
          <w:sz w:val="28"/>
          <w:szCs w:val="28"/>
          <w:lang w:val="en-US"/>
        </w:rPr>
        <w:t xml:space="preserve"> is used to organize tournaments and championships, but only in sports and video games; it is also more oriented towards long-lasting events. In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is the organizer that has to create each team or player and adding them to the championship, while in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is the player that decides to join a table or a tournament. This makes the whole thing more interactive, opening up to the opportunity to play with unknown people and also avoids boring tasks for the organizer. </w:t>
      </w:r>
      <w:r w:rsidRPr="00522DE1">
        <w:rPr>
          <w:sz w:val="28"/>
          <w:szCs w:val="28"/>
          <w:lang w:val="en-US"/>
        </w:rPr>
        <w:t xml:space="preserve">On the other hand,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 w:rsidRPr="00522DE1">
        <w:rPr>
          <w:sz w:val="28"/>
          <w:szCs w:val="28"/>
          <w:lang w:val="en-US"/>
        </w:rPr>
        <w:t xml:space="preserve"> provides many stats calculation features and also helps match referees, for example, by self-generating pre-filled cards for any </w:t>
      </w:r>
      <w:proofErr w:type="gramStart"/>
      <w:r w:rsidRPr="00522DE1">
        <w:rPr>
          <w:sz w:val="28"/>
          <w:szCs w:val="28"/>
          <w:lang w:val="en-US"/>
        </w:rPr>
        <w:t>pre</w:t>
      </w:r>
      <w:proofErr w:type="gramEnd"/>
      <w:r w:rsidRPr="00522DE1">
        <w:rPr>
          <w:sz w:val="28"/>
          <w:szCs w:val="28"/>
          <w:lang w:val="en-US"/>
        </w:rPr>
        <w:t xml:space="preserve"> and post</w:t>
      </w:r>
      <w:r>
        <w:rPr>
          <w:sz w:val="28"/>
          <w:szCs w:val="28"/>
          <w:lang w:val="en-US"/>
        </w:rPr>
        <w:t>-</w:t>
      </w:r>
      <w:r w:rsidRPr="00522DE1">
        <w:rPr>
          <w:sz w:val="28"/>
          <w:szCs w:val="28"/>
          <w:lang w:val="en-US"/>
        </w:rPr>
        <w:t>match event</w:t>
      </w:r>
      <w:r>
        <w:rPr>
          <w:sz w:val="28"/>
          <w:szCs w:val="28"/>
          <w:lang w:val="en-US"/>
        </w:rPr>
        <w:t>.</w:t>
      </w:r>
    </w:p>
    <w:p w14:paraId="491ADC66" w14:textId="14689CCB" w:rsidR="00522DE1" w:rsidRDefault="00522DE1">
      <w:pPr>
        <w:rPr>
          <w:sz w:val="28"/>
          <w:szCs w:val="28"/>
          <w:lang w:val="en-US"/>
        </w:rPr>
      </w:pP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is another system used to organize events. </w:t>
      </w:r>
      <w:proofErr w:type="spellStart"/>
      <w:r>
        <w:rPr>
          <w:sz w:val="28"/>
          <w:szCs w:val="28"/>
          <w:lang w:val="en-US"/>
        </w:rPr>
        <w:t>Sit&amp;</w:t>
      </w:r>
      <w:proofErr w:type="gramStart"/>
      <w:r>
        <w:rPr>
          <w:sz w:val="28"/>
          <w:szCs w:val="28"/>
          <w:lang w:val="en-US"/>
        </w:rPr>
        <w:t>Play</w:t>
      </w:r>
      <w:proofErr w:type="spellEnd"/>
      <w:proofErr w:type="gramEnd"/>
      <w:r>
        <w:rPr>
          <w:sz w:val="28"/>
          <w:szCs w:val="28"/>
          <w:lang w:val="en-US"/>
        </w:rPr>
        <w:t xml:space="preserve"> only allows the organization of card game events, while with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you can organize all kinds of events. Both systems have a reservation mechanism, but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also manages the payment of any booking price. However, unlik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>, it does not provide event sponsorship features and does not involve the use of notifications, very useful for organizers; instead, it uses email reminders.</w:t>
      </w:r>
    </w:p>
    <w:p w14:paraId="0C53C335" w14:textId="77777777" w:rsidR="00154303" w:rsidRPr="00522DE1" w:rsidRDefault="00154303">
      <w:pPr>
        <w:rPr>
          <w:sz w:val="28"/>
          <w:szCs w:val="28"/>
          <w:lang w:val="en-US"/>
        </w:rPr>
      </w:pPr>
    </w:p>
    <w:sectPr w:rsidR="00154303" w:rsidRPr="00522D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IxNjY0MDI2NTZQ0lEKTi0uzszPAykwqgUANUj/lywAAAA="/>
  </w:docVars>
  <w:rsids>
    <w:rsidRoot w:val="000049DB"/>
    <w:rsid w:val="000049DB"/>
    <w:rsid w:val="0003136D"/>
    <w:rsid w:val="00132244"/>
    <w:rsid w:val="00154303"/>
    <w:rsid w:val="002D0F42"/>
    <w:rsid w:val="00366472"/>
    <w:rsid w:val="00522DE1"/>
    <w:rsid w:val="00580571"/>
    <w:rsid w:val="005A747A"/>
    <w:rsid w:val="009477A0"/>
    <w:rsid w:val="00D74F52"/>
    <w:rsid w:val="00F8162E"/>
    <w:rsid w:val="00FA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2A324"/>
  <w15:chartTrackingRefBased/>
  <w15:docId w15:val="{52C4D94C-1A6A-4272-B062-77B87546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049DB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rsid w:val="000049DB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0049DB"/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049DB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5</cp:revision>
  <dcterms:created xsi:type="dcterms:W3CDTF">2021-06-21T15:20:00Z</dcterms:created>
  <dcterms:modified xsi:type="dcterms:W3CDTF">2021-07-31T18:01:00Z</dcterms:modified>
</cp:coreProperties>
</file>